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C2EE5" w14:textId="193392EA" w:rsidR="009E3C9F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Digital Communication Systems Laboratory</w:t>
      </w:r>
    </w:p>
    <w:p w14:paraId="6A97E8B5" w14:textId="19DA1A04" w:rsidR="007906B9" w:rsidRPr="00D8693F" w:rsidRDefault="007906B9" w:rsidP="00D8693F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Fall 2021</w:t>
      </w:r>
    </w:p>
    <w:p w14:paraId="5F24D615" w14:textId="6E312D90" w:rsidR="007906B9" w:rsidRDefault="007906B9" w:rsidP="00D8693F">
      <w:pPr>
        <w:jc w:val="center"/>
      </w:pPr>
      <w:r w:rsidRPr="00D8693F">
        <w:rPr>
          <w:b/>
          <w:bCs/>
          <w:sz w:val="24"/>
          <w:szCs w:val="24"/>
        </w:rPr>
        <w:t>Laboratory 0</w:t>
      </w:r>
      <w:r w:rsidR="00C477E4">
        <w:rPr>
          <w:b/>
          <w:bCs/>
          <w:sz w:val="24"/>
          <w:szCs w:val="24"/>
        </w:rPr>
        <w:t>3</w:t>
      </w:r>
      <w:r w:rsidRPr="00D8693F">
        <w:rPr>
          <w:b/>
          <w:bCs/>
          <w:sz w:val="24"/>
          <w:szCs w:val="24"/>
        </w:rPr>
        <w:t xml:space="preserve">: </w:t>
      </w:r>
      <w:r w:rsidR="00C55D17">
        <w:rPr>
          <w:b/>
          <w:bCs/>
          <w:sz w:val="24"/>
          <w:szCs w:val="24"/>
        </w:rPr>
        <w:t xml:space="preserve">Binary Baseband </w:t>
      </w:r>
      <w:r w:rsidR="00532F65">
        <w:rPr>
          <w:b/>
          <w:bCs/>
          <w:sz w:val="24"/>
          <w:szCs w:val="24"/>
        </w:rPr>
        <w:t>Coding</w:t>
      </w:r>
    </w:p>
    <w:p w14:paraId="455EF587" w14:textId="47083009" w:rsidR="007906B9" w:rsidRPr="00D8693F" w:rsidRDefault="007906B9">
      <w:pPr>
        <w:rPr>
          <w:b/>
          <w:bCs/>
        </w:rPr>
      </w:pPr>
      <w:r w:rsidRPr="00D8693F">
        <w:rPr>
          <w:b/>
          <w:bCs/>
        </w:rPr>
        <w:t xml:space="preserve">Laboratory </w:t>
      </w:r>
      <w:r w:rsidR="00D8693F" w:rsidRPr="00D8693F">
        <w:rPr>
          <w:b/>
          <w:bCs/>
        </w:rPr>
        <w:t>Goals</w:t>
      </w:r>
      <w:r w:rsidRPr="00D8693F">
        <w:rPr>
          <w:b/>
          <w:bCs/>
        </w:rPr>
        <w:t>:</w:t>
      </w:r>
    </w:p>
    <w:p w14:paraId="3FD35490" w14:textId="7D3805D1" w:rsidR="007906B9" w:rsidRDefault="00532F65" w:rsidP="007906B9">
      <w:pPr>
        <w:pStyle w:val="ListParagraph"/>
        <w:numPr>
          <w:ilvl w:val="0"/>
          <w:numId w:val="1"/>
        </w:numPr>
      </w:pPr>
      <w:r>
        <w:t>What does baseband and passband mean</w:t>
      </w:r>
      <w:r w:rsidR="00850CF1">
        <w:t>?</w:t>
      </w:r>
    </w:p>
    <w:p w14:paraId="0417D93A" w14:textId="459DABC6" w:rsidR="007906B9" w:rsidRDefault="00532F65" w:rsidP="007906B9">
      <w:pPr>
        <w:pStyle w:val="ListParagraph"/>
        <w:numPr>
          <w:ilvl w:val="0"/>
          <w:numId w:val="1"/>
        </w:numPr>
      </w:pPr>
      <w:r>
        <w:t xml:space="preserve">What is </w:t>
      </w:r>
      <w:r w:rsidR="00C477E4">
        <w:t>a</w:t>
      </w:r>
      <w:r>
        <w:t xml:space="preserve"> binary coding</w:t>
      </w:r>
      <w:r w:rsidR="00850CF1">
        <w:t>?</w:t>
      </w:r>
    </w:p>
    <w:p w14:paraId="77EA7940" w14:textId="34D19058" w:rsidR="00532F65" w:rsidRDefault="00532F65" w:rsidP="007906B9">
      <w:pPr>
        <w:pStyle w:val="ListParagraph"/>
        <w:numPr>
          <w:ilvl w:val="0"/>
          <w:numId w:val="1"/>
        </w:numPr>
      </w:pPr>
      <w:r>
        <w:t>What are symbol rate and bit rate?</w:t>
      </w:r>
    </w:p>
    <w:p w14:paraId="50571FB9" w14:textId="3ECD3DC9" w:rsidR="007906B9" w:rsidRDefault="00532F65" w:rsidP="007906B9">
      <w:pPr>
        <w:pStyle w:val="ListParagraph"/>
        <w:numPr>
          <w:ilvl w:val="0"/>
          <w:numId w:val="1"/>
        </w:numPr>
      </w:pPr>
      <w:r>
        <w:t>What are the cons and pros of a binary coding</w:t>
      </w:r>
      <w:r w:rsidR="00850CF1">
        <w:t>?</w:t>
      </w:r>
    </w:p>
    <w:p w14:paraId="7A9F35E5" w14:textId="78A89AA6" w:rsidR="007906B9" w:rsidRPr="00D8693F" w:rsidRDefault="007906B9">
      <w:pPr>
        <w:rPr>
          <w:b/>
          <w:bCs/>
        </w:rPr>
      </w:pPr>
      <w:r w:rsidRPr="00D8693F">
        <w:rPr>
          <w:b/>
          <w:bCs/>
        </w:rPr>
        <w:t>Description:</w:t>
      </w:r>
    </w:p>
    <w:p w14:paraId="7741C5EA" w14:textId="47D0AE86" w:rsidR="00426742" w:rsidRDefault="00426742">
      <w:r>
        <w:t xml:space="preserve">In this experiment, we </w:t>
      </w:r>
      <w:r w:rsidR="00DD184B">
        <w:t xml:space="preserve">study the </w:t>
      </w:r>
      <w:r w:rsidR="00BA27E6">
        <w:t>binary coding techniques</w:t>
      </w:r>
      <w:r w:rsidR="00532F65">
        <w:t xml:space="preserve"> in the baseband</w:t>
      </w:r>
      <w:r w:rsidR="00850CF1">
        <w:t xml:space="preserve">. Most of the laboratory content can be found in the MATLAB live script. This document gives a </w:t>
      </w:r>
      <w:r w:rsidR="00F632E3">
        <w:t>brief</w:t>
      </w:r>
      <w:r w:rsidR="00850CF1">
        <w:t xml:space="preserve"> description about every section, then states the laboratory tasks.</w:t>
      </w:r>
    </w:p>
    <w:p w14:paraId="7A451835" w14:textId="77777777" w:rsidR="00CF0F52" w:rsidRDefault="00850CF1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Parameter initialization.</w:t>
      </w:r>
    </w:p>
    <w:p w14:paraId="54D0B9E9" w14:textId="66F58A3B" w:rsidR="00CF0F52" w:rsidRDefault="00BA27E6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Definition of baseband, passband, symbol set, and binary coding.</w:t>
      </w:r>
    </w:p>
    <w:p w14:paraId="0FACABB1" w14:textId="219AD2C8" w:rsidR="00CF0F52" w:rsidRDefault="00BA27E6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Generation of random binary sequences and visualizing them after sampling.</w:t>
      </w:r>
    </w:p>
    <w:p w14:paraId="0B43D212" w14:textId="6430F682" w:rsidR="00CF0F52" w:rsidRDefault="00BA27E6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Description, generation and visualization of binary coding techniques.</w:t>
      </w:r>
    </w:p>
    <w:p w14:paraId="00EDDEE8" w14:textId="2F92800A" w:rsidR="00CF0F52" w:rsidRDefault="00BA27E6" w:rsidP="00E8068E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Definition of bandwidth, null bandwidth, and comparison of binary coding techniques based on bandwidth.</w:t>
      </w:r>
    </w:p>
    <w:p w14:paraId="3C153E5A" w14:textId="432F27FC" w:rsidR="00CA1236" w:rsidRPr="00D8693F" w:rsidRDefault="00621CAA">
      <w:pPr>
        <w:rPr>
          <w:b/>
          <w:bCs/>
        </w:rPr>
      </w:pPr>
      <w:r w:rsidRPr="00D8693F">
        <w:rPr>
          <w:b/>
          <w:bCs/>
        </w:rPr>
        <w:t>Tasks:</w:t>
      </w:r>
    </w:p>
    <w:p w14:paraId="031DB7E8" w14:textId="042B7D73" w:rsidR="00621CAA" w:rsidRDefault="00767049" w:rsidP="00621CAA">
      <w:pPr>
        <w:pStyle w:val="ListParagraph"/>
        <w:numPr>
          <w:ilvl w:val="0"/>
          <w:numId w:val="2"/>
        </w:numPr>
      </w:pPr>
      <w:r>
        <w:t>Use these parameters</w:t>
      </w:r>
      <w:r w:rsidR="007E346B">
        <w:t xml:space="preserve"> for </w:t>
      </w:r>
      <w:r w:rsidR="00FC5CF3">
        <w:t>all the following tasks:</w:t>
      </w:r>
    </w:p>
    <w:p w14:paraId="1378558F" w14:textId="4DA02B47" w:rsidR="00FC5CF3" w:rsidRDefault="00FC5CF3" w:rsidP="00FC5CF3">
      <w:pPr>
        <w:pStyle w:val="ListParagraph"/>
        <w:numPr>
          <w:ilvl w:val="1"/>
          <w:numId w:val="2"/>
        </w:numPr>
      </w:pPr>
      <w:r>
        <w:t>Amplitude (</w:t>
      </w:r>
      <m:oMath>
        <m:r>
          <w:rPr>
            <w:rFonts w:ascii="Cambria Math" w:hAnsi="Cambria Math"/>
          </w:rPr>
          <m:t>A</m:t>
        </m:r>
      </m:oMath>
      <w:r>
        <w:t xml:space="preserve">): </w:t>
      </w:r>
      <w:r w:rsidR="002B4DC2">
        <w:t>TUID(</w:t>
      </w:r>
      <w:r w:rsidR="00E14165">
        <w:t>9</w:t>
      </w:r>
      <w:r w:rsidR="002B4DC2">
        <w:t>)</w:t>
      </w:r>
      <w:r w:rsidR="00E14165">
        <w:t xml:space="preserve"> + 1</w:t>
      </w:r>
      <w:r w:rsidR="00E14165">
        <w:tab/>
        <w:t>Volt</w:t>
      </w:r>
    </w:p>
    <w:p w14:paraId="7FC5033D" w14:textId="0FA06B8F" w:rsidR="00E465BC" w:rsidRDefault="00E14165" w:rsidP="00F70F23">
      <w:pPr>
        <w:pStyle w:val="ListParagraph"/>
        <w:numPr>
          <w:ilvl w:val="1"/>
          <w:numId w:val="2"/>
        </w:numPr>
      </w:pPr>
      <w:r>
        <w:t>F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): TUID(8) + </w:t>
      </w:r>
      <w:r w:rsidR="00E465BC">
        <w:t>1</w:t>
      </w:r>
      <w:r w:rsidR="00E465BC">
        <w:tab/>
        <w:t>KHz</w:t>
      </w:r>
    </w:p>
    <w:p w14:paraId="30BA6A39" w14:textId="577FED1E" w:rsidR="0012632F" w:rsidRDefault="00350A56" w:rsidP="0012632F">
      <w:pPr>
        <w:pStyle w:val="ListParagraph"/>
        <w:numPr>
          <w:ilvl w:val="0"/>
          <w:numId w:val="2"/>
        </w:numPr>
      </w:pPr>
      <w:r>
        <w:t>Use two of the following waveforms</w:t>
      </w:r>
      <w:r w:rsidR="00F70F23">
        <w:t xml:space="preserve"> based on your TUID(</w:t>
      </w:r>
      <w:r w:rsidR="008858B1">
        <w:t>7)</w:t>
      </w:r>
      <w:r>
        <w:t xml:space="preserve"> and plot</w:t>
      </w:r>
      <w:r w:rsidR="00CF0F52">
        <w:t xml:space="preserve"> </w:t>
      </w:r>
      <w:r w:rsidR="00BA27E6">
        <w:t>corresponding binary encodings</w:t>
      </w:r>
      <w:r w:rsidR="00B11A18">
        <w:t>.</w:t>
      </w:r>
      <w:r w:rsidR="00661187">
        <w:tab/>
      </w:r>
      <w:r w:rsidR="00661187">
        <w:tab/>
        <w:t>6</w:t>
      </w:r>
    </w:p>
    <w:tbl>
      <w:tblPr>
        <w:tblStyle w:val="GridTable5Dark-Accent6"/>
        <w:tblW w:w="5000" w:type="pct"/>
        <w:tblLook w:val="04A0" w:firstRow="1" w:lastRow="0" w:firstColumn="1" w:lastColumn="0" w:noHBand="0" w:noVBand="1"/>
      </w:tblPr>
      <w:tblGrid>
        <w:gridCol w:w="1319"/>
        <w:gridCol w:w="1407"/>
        <w:gridCol w:w="1791"/>
        <w:gridCol w:w="1636"/>
        <w:gridCol w:w="1791"/>
        <w:gridCol w:w="1406"/>
      </w:tblGrid>
      <w:tr w:rsidR="00B11A18" w14:paraId="24B68DE1" w14:textId="2A946ED5" w:rsidTr="00B11A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" w:type="pct"/>
          </w:tcPr>
          <w:p w14:paraId="706098E3" w14:textId="2C064FF2" w:rsidR="00B11A18" w:rsidRDefault="00B11A18" w:rsidP="00B11A18">
            <w:pPr>
              <w:jc w:val="center"/>
            </w:pPr>
            <w:r>
              <w:t>TUID(7)</w:t>
            </w:r>
          </w:p>
        </w:tc>
        <w:tc>
          <w:tcPr>
            <w:tcW w:w="752" w:type="pct"/>
          </w:tcPr>
          <w:p w14:paraId="44D62776" w14:textId="7F7EE0DF" w:rsidR="00B11A18" w:rsidRDefault="00B11A18" w:rsidP="00B11A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0, 1</w:t>
            </w:r>
          </w:p>
        </w:tc>
        <w:tc>
          <w:tcPr>
            <w:tcW w:w="958" w:type="pct"/>
          </w:tcPr>
          <w:p w14:paraId="66B4C264" w14:textId="685F496F" w:rsidR="00B11A18" w:rsidRDefault="00B11A18" w:rsidP="00B11A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, 3</w:t>
            </w:r>
          </w:p>
        </w:tc>
        <w:tc>
          <w:tcPr>
            <w:tcW w:w="875" w:type="pct"/>
          </w:tcPr>
          <w:p w14:paraId="3F925F14" w14:textId="288114BE" w:rsidR="00B11A18" w:rsidRDefault="00B11A18" w:rsidP="00B11A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4, 5</w:t>
            </w:r>
          </w:p>
        </w:tc>
        <w:tc>
          <w:tcPr>
            <w:tcW w:w="958" w:type="pct"/>
          </w:tcPr>
          <w:p w14:paraId="6D56598E" w14:textId="248F0DF9" w:rsidR="00B11A18" w:rsidRDefault="00B11A18" w:rsidP="00B11A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6, 7</w:t>
            </w:r>
          </w:p>
        </w:tc>
        <w:tc>
          <w:tcPr>
            <w:tcW w:w="752" w:type="pct"/>
          </w:tcPr>
          <w:p w14:paraId="1B6C9B9A" w14:textId="20B8F3F6" w:rsidR="00B11A18" w:rsidRDefault="00B11A18" w:rsidP="00B11A1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8, 9</w:t>
            </w:r>
          </w:p>
        </w:tc>
      </w:tr>
      <w:tr w:rsidR="00B11A18" w14:paraId="60DD193C" w14:textId="309A1B98" w:rsidTr="00B11A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" w:type="pct"/>
          </w:tcPr>
          <w:p w14:paraId="0A6DBCCB" w14:textId="407D2855" w:rsidR="00B11A18" w:rsidRDefault="00B11A18" w:rsidP="00B11A18">
            <w:pPr>
              <w:jc w:val="center"/>
            </w:pPr>
            <w:r>
              <w:t>Encoding 1</w:t>
            </w:r>
          </w:p>
        </w:tc>
        <w:tc>
          <w:tcPr>
            <w:tcW w:w="752" w:type="pct"/>
          </w:tcPr>
          <w:p w14:paraId="2EF0793C" w14:textId="6D0DE808" w:rsidR="00B11A18" w:rsidRDefault="00B11A18" w:rsidP="00B11A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polar RZ</w:t>
            </w:r>
          </w:p>
        </w:tc>
        <w:tc>
          <w:tcPr>
            <w:tcW w:w="958" w:type="pct"/>
          </w:tcPr>
          <w:p w14:paraId="5A67C332" w14:textId="0F3BEC59" w:rsidR="00B11A18" w:rsidRDefault="00B11A18" w:rsidP="00B11A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ipolar NRZ</w:t>
            </w:r>
          </w:p>
        </w:tc>
        <w:tc>
          <w:tcPr>
            <w:tcW w:w="875" w:type="pct"/>
          </w:tcPr>
          <w:p w14:paraId="59B82B2E" w14:textId="4C4ADBBB" w:rsidR="00B11A18" w:rsidRDefault="00B11A18" w:rsidP="00B11A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polar NRZ</w:t>
            </w:r>
          </w:p>
        </w:tc>
        <w:tc>
          <w:tcPr>
            <w:tcW w:w="958" w:type="pct"/>
          </w:tcPr>
          <w:p w14:paraId="095D71A2" w14:textId="7166554A" w:rsidR="00B11A18" w:rsidRDefault="00B11A18" w:rsidP="00B11A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ipolar RZ</w:t>
            </w:r>
          </w:p>
        </w:tc>
        <w:tc>
          <w:tcPr>
            <w:tcW w:w="752" w:type="pct"/>
          </w:tcPr>
          <w:p w14:paraId="232155FC" w14:textId="2D4D6E87" w:rsidR="00B11A18" w:rsidRDefault="00B11A18" w:rsidP="00B11A1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ipolar RZ</w:t>
            </w:r>
          </w:p>
        </w:tc>
      </w:tr>
      <w:tr w:rsidR="00B11A18" w14:paraId="5E66241B" w14:textId="50EC6E20" w:rsidTr="00B11A1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5" w:type="pct"/>
          </w:tcPr>
          <w:p w14:paraId="1D1DF448" w14:textId="187C0B55" w:rsidR="00B11A18" w:rsidRDefault="00B11A18" w:rsidP="00B11A18">
            <w:pPr>
              <w:jc w:val="center"/>
            </w:pPr>
            <w:r>
              <w:t>Encoding 2</w:t>
            </w:r>
          </w:p>
        </w:tc>
        <w:tc>
          <w:tcPr>
            <w:tcW w:w="752" w:type="pct"/>
          </w:tcPr>
          <w:p w14:paraId="21312DB3" w14:textId="49965143" w:rsidR="00B11A18" w:rsidRDefault="00B11A18" w:rsidP="00B11A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chester</w:t>
            </w:r>
          </w:p>
        </w:tc>
        <w:tc>
          <w:tcPr>
            <w:tcW w:w="958" w:type="pct"/>
          </w:tcPr>
          <w:p w14:paraId="76B2E0B3" w14:textId="173F219C" w:rsidR="00B11A18" w:rsidRDefault="00B11A18" w:rsidP="00B11A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fferential RZ</w:t>
            </w:r>
          </w:p>
        </w:tc>
        <w:tc>
          <w:tcPr>
            <w:tcW w:w="875" w:type="pct"/>
          </w:tcPr>
          <w:p w14:paraId="47632777" w14:textId="7CF039F2" w:rsidR="00B11A18" w:rsidRDefault="00B11A18" w:rsidP="00B11A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fferential RZ</w:t>
            </w:r>
          </w:p>
        </w:tc>
        <w:tc>
          <w:tcPr>
            <w:tcW w:w="958" w:type="pct"/>
          </w:tcPr>
          <w:p w14:paraId="41EDE48F" w14:textId="0FEE745B" w:rsidR="00B11A18" w:rsidRDefault="00B11A18" w:rsidP="00B11A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fferential NRZ</w:t>
            </w:r>
          </w:p>
        </w:tc>
        <w:tc>
          <w:tcPr>
            <w:tcW w:w="752" w:type="pct"/>
          </w:tcPr>
          <w:p w14:paraId="1949A9B4" w14:textId="4431D4D6" w:rsidR="00B11A18" w:rsidRDefault="00B11A18" w:rsidP="00B11A1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chester</w:t>
            </w:r>
          </w:p>
        </w:tc>
      </w:tr>
    </w:tbl>
    <w:p w14:paraId="31DDB279" w14:textId="77777777" w:rsidR="00520AC1" w:rsidRDefault="00520AC1" w:rsidP="00520AC1">
      <w:pPr>
        <w:spacing w:after="0"/>
      </w:pPr>
    </w:p>
    <w:p w14:paraId="0F1FAB00" w14:textId="6860DA2A" w:rsidR="00EC4762" w:rsidRDefault="00EC4762" w:rsidP="00621CAA">
      <w:pPr>
        <w:pStyle w:val="ListParagraph"/>
        <w:numPr>
          <w:ilvl w:val="0"/>
          <w:numId w:val="2"/>
        </w:numPr>
      </w:pPr>
      <w:r>
        <w:t>Fill the following table</w:t>
      </w:r>
      <w:r w:rsidR="00350A56">
        <w:t xml:space="preserve"> </w:t>
      </w:r>
      <w:r w:rsidR="005D762D">
        <w:t>by</w:t>
      </w:r>
      <w:r w:rsidR="00350A56">
        <w:t xml:space="preserve"> the assigned waveforms of Task 2.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404"/>
        <w:gridCol w:w="1672"/>
        <w:gridCol w:w="1930"/>
        <w:gridCol w:w="1672"/>
        <w:gridCol w:w="1672"/>
      </w:tblGrid>
      <w:tr w:rsidR="008152ED" w:rsidRPr="00CF0F52" w14:paraId="75E6C145" w14:textId="7840944B" w:rsidTr="008152ED">
        <w:trPr>
          <w:jc w:val="center"/>
        </w:trPr>
        <w:tc>
          <w:tcPr>
            <w:tcW w:w="1286" w:type="pct"/>
            <w:vAlign w:val="center"/>
          </w:tcPr>
          <w:p w14:paraId="711A5B22" w14:textId="7C64E6D9" w:rsidR="008152ED" w:rsidRPr="00CF0F52" w:rsidRDefault="008152ED" w:rsidP="00D8693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rameter</w:t>
            </w:r>
          </w:p>
        </w:tc>
        <w:tc>
          <w:tcPr>
            <w:tcW w:w="894" w:type="pct"/>
            <w:vAlign w:val="center"/>
          </w:tcPr>
          <w:p w14:paraId="1B271221" w14:textId="6A46DB27" w:rsidR="008152ED" w:rsidRPr="00CF0F52" w:rsidRDefault="008152ED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Symbol Rate</w:t>
            </w:r>
          </w:p>
        </w:tc>
        <w:tc>
          <w:tcPr>
            <w:tcW w:w="1032" w:type="pct"/>
            <w:vAlign w:val="center"/>
          </w:tcPr>
          <w:p w14:paraId="078A7B48" w14:textId="116FE891" w:rsidR="008152ED" w:rsidRPr="00CF0F52" w:rsidRDefault="008152ED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Bit Rate</w:t>
            </w:r>
          </w:p>
        </w:tc>
        <w:tc>
          <w:tcPr>
            <w:tcW w:w="894" w:type="pct"/>
            <w:vAlign w:val="center"/>
          </w:tcPr>
          <w:p w14:paraId="44EF2952" w14:textId="797E0E4E" w:rsidR="008152ED" w:rsidRPr="00CF0F52" w:rsidRDefault="008152ED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BW</w:t>
            </w:r>
          </w:p>
        </w:tc>
        <w:tc>
          <w:tcPr>
            <w:tcW w:w="894" w:type="pct"/>
          </w:tcPr>
          <w:p w14:paraId="6085F30F" w14:textId="7DC6E71E" w:rsidR="008152ED" w:rsidRDefault="008152ED" w:rsidP="00D8693F">
            <w:pPr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Null BW</w:t>
            </w:r>
          </w:p>
        </w:tc>
      </w:tr>
      <w:tr w:rsidR="008152ED" w:rsidRPr="00CF0F52" w14:paraId="174807E2" w14:textId="0DCA835C" w:rsidTr="008152ED">
        <w:trPr>
          <w:jc w:val="center"/>
        </w:trPr>
        <w:tc>
          <w:tcPr>
            <w:tcW w:w="1286" w:type="pct"/>
            <w:vAlign w:val="center"/>
          </w:tcPr>
          <w:p w14:paraId="3091704C" w14:textId="7C567FC3" w:rsidR="008152ED" w:rsidRPr="00CF0F52" w:rsidRDefault="008152ED" w:rsidP="00D8693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coding 1</w:t>
            </w:r>
          </w:p>
        </w:tc>
        <w:tc>
          <w:tcPr>
            <w:tcW w:w="894" w:type="pct"/>
            <w:vAlign w:val="center"/>
          </w:tcPr>
          <w:p w14:paraId="568DF3BE" w14:textId="77777777" w:rsidR="008152ED" w:rsidRPr="00CF0F52" w:rsidRDefault="008152ED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32" w:type="pct"/>
            <w:vAlign w:val="center"/>
          </w:tcPr>
          <w:p w14:paraId="049940AF" w14:textId="77777777" w:rsidR="008152ED" w:rsidRPr="00CF0F52" w:rsidRDefault="008152ED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94" w:type="pct"/>
            <w:vAlign w:val="center"/>
          </w:tcPr>
          <w:p w14:paraId="1ECC9B97" w14:textId="1D208BA0" w:rsidR="008152ED" w:rsidRPr="00CF0F52" w:rsidRDefault="008152ED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94" w:type="pct"/>
          </w:tcPr>
          <w:p w14:paraId="2D1E0C08" w14:textId="77777777" w:rsidR="008152ED" w:rsidRPr="00CF0F52" w:rsidRDefault="008152ED" w:rsidP="00D8693F">
            <w:pPr>
              <w:jc w:val="center"/>
              <w:rPr>
                <w:sz w:val="24"/>
                <w:szCs w:val="24"/>
              </w:rPr>
            </w:pPr>
          </w:p>
        </w:tc>
      </w:tr>
      <w:tr w:rsidR="008152ED" w:rsidRPr="00CF0F52" w14:paraId="161C88C5" w14:textId="74C05DCE" w:rsidTr="008152ED">
        <w:trPr>
          <w:jc w:val="center"/>
        </w:trPr>
        <w:tc>
          <w:tcPr>
            <w:tcW w:w="1286" w:type="pct"/>
            <w:vAlign w:val="center"/>
          </w:tcPr>
          <w:p w14:paraId="41631995" w14:textId="6BBC4FFF" w:rsidR="008152ED" w:rsidRPr="00CF0F52" w:rsidRDefault="008152ED" w:rsidP="00D8693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coding 2</w:t>
            </w:r>
          </w:p>
        </w:tc>
        <w:tc>
          <w:tcPr>
            <w:tcW w:w="894" w:type="pct"/>
            <w:vAlign w:val="center"/>
          </w:tcPr>
          <w:p w14:paraId="11D9309D" w14:textId="77777777" w:rsidR="008152ED" w:rsidRPr="00CF0F52" w:rsidRDefault="008152ED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032" w:type="pct"/>
            <w:vAlign w:val="center"/>
          </w:tcPr>
          <w:p w14:paraId="42F52551" w14:textId="7D32EA73" w:rsidR="008152ED" w:rsidRPr="00CF0F52" w:rsidRDefault="00750814" w:rsidP="00D8693F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*RZ</w:t>
            </w:r>
          </w:p>
        </w:tc>
        <w:tc>
          <w:tcPr>
            <w:tcW w:w="894" w:type="pct"/>
            <w:vAlign w:val="center"/>
          </w:tcPr>
          <w:p w14:paraId="542AB573" w14:textId="06D560F4" w:rsidR="008152ED" w:rsidRPr="00CF0F52" w:rsidRDefault="008152ED" w:rsidP="00D8693F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94" w:type="pct"/>
          </w:tcPr>
          <w:p w14:paraId="12DB8BF1" w14:textId="77777777" w:rsidR="008152ED" w:rsidRPr="00CF0F52" w:rsidRDefault="008152ED" w:rsidP="00D8693F">
            <w:pPr>
              <w:jc w:val="center"/>
              <w:rPr>
                <w:sz w:val="24"/>
                <w:szCs w:val="24"/>
              </w:rPr>
            </w:pPr>
          </w:p>
        </w:tc>
      </w:tr>
    </w:tbl>
    <w:p w14:paraId="0B6D03B7" w14:textId="77777777" w:rsidR="005D762D" w:rsidRDefault="005D762D" w:rsidP="005D762D"/>
    <w:p w14:paraId="45AFB0D1" w14:textId="0ED4FDAE" w:rsidR="007906B9" w:rsidRDefault="00CF0F52" w:rsidP="00CF0F52">
      <w:pPr>
        <w:pStyle w:val="ListParagraph"/>
        <w:numPr>
          <w:ilvl w:val="0"/>
          <w:numId w:val="2"/>
        </w:numPr>
      </w:pPr>
      <w:r>
        <w:t xml:space="preserve">Plot the </w:t>
      </w:r>
      <w:r w:rsidR="008152ED">
        <w:t>spectrum of two encodings in dBW.</w:t>
      </w:r>
    </w:p>
    <w:sectPr w:rsidR="007906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F87DE2"/>
    <w:multiLevelType w:val="hybridMultilevel"/>
    <w:tmpl w:val="38406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AFA71CB"/>
    <w:multiLevelType w:val="hybridMultilevel"/>
    <w:tmpl w:val="A148BF1A"/>
    <w:lvl w:ilvl="0" w:tplc="47B0B8CA">
      <w:start w:val="1"/>
      <w:numFmt w:val="decimal"/>
      <w:suff w:val="space"/>
      <w:lvlText w:val="Section 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57493A"/>
    <w:multiLevelType w:val="hybridMultilevel"/>
    <w:tmpl w:val="DF30C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F248EF"/>
    <w:multiLevelType w:val="hybridMultilevel"/>
    <w:tmpl w:val="B4D010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1NTYzM7A0MzJW0lEKTi0uzszPAykwqgUADEdyJCwAAAA="/>
  </w:docVars>
  <w:rsids>
    <w:rsidRoot w:val="007906B9"/>
    <w:rsid w:val="000221D9"/>
    <w:rsid w:val="000E2ED2"/>
    <w:rsid w:val="00100CCE"/>
    <w:rsid w:val="0012632F"/>
    <w:rsid w:val="001C496A"/>
    <w:rsid w:val="001C612C"/>
    <w:rsid w:val="001E4975"/>
    <w:rsid w:val="0025706B"/>
    <w:rsid w:val="002813F7"/>
    <w:rsid w:val="002B4DC2"/>
    <w:rsid w:val="002D73E0"/>
    <w:rsid w:val="00302037"/>
    <w:rsid w:val="00347A81"/>
    <w:rsid w:val="00350A56"/>
    <w:rsid w:val="003C1963"/>
    <w:rsid w:val="0040267F"/>
    <w:rsid w:val="00426742"/>
    <w:rsid w:val="004911F5"/>
    <w:rsid w:val="004B1CB5"/>
    <w:rsid w:val="00520AC1"/>
    <w:rsid w:val="00532F65"/>
    <w:rsid w:val="005417DA"/>
    <w:rsid w:val="005B49DB"/>
    <w:rsid w:val="005D762D"/>
    <w:rsid w:val="00621CAA"/>
    <w:rsid w:val="006312EC"/>
    <w:rsid w:val="00633AD1"/>
    <w:rsid w:val="00661187"/>
    <w:rsid w:val="00681532"/>
    <w:rsid w:val="00697734"/>
    <w:rsid w:val="006C0BA2"/>
    <w:rsid w:val="006E22B5"/>
    <w:rsid w:val="00750814"/>
    <w:rsid w:val="00766810"/>
    <w:rsid w:val="00767049"/>
    <w:rsid w:val="007906B9"/>
    <w:rsid w:val="007E346B"/>
    <w:rsid w:val="008152ED"/>
    <w:rsid w:val="0082716D"/>
    <w:rsid w:val="00850CF1"/>
    <w:rsid w:val="008858B1"/>
    <w:rsid w:val="008C7CCD"/>
    <w:rsid w:val="008E104A"/>
    <w:rsid w:val="00911FE6"/>
    <w:rsid w:val="00914078"/>
    <w:rsid w:val="00952FFD"/>
    <w:rsid w:val="009600CE"/>
    <w:rsid w:val="009B661E"/>
    <w:rsid w:val="009D5BA6"/>
    <w:rsid w:val="009E3C9F"/>
    <w:rsid w:val="00AA74EF"/>
    <w:rsid w:val="00AD3D58"/>
    <w:rsid w:val="00B11A18"/>
    <w:rsid w:val="00B13DCB"/>
    <w:rsid w:val="00B146A3"/>
    <w:rsid w:val="00BA27E6"/>
    <w:rsid w:val="00BC65E3"/>
    <w:rsid w:val="00BE7AD4"/>
    <w:rsid w:val="00C2546B"/>
    <w:rsid w:val="00C477E4"/>
    <w:rsid w:val="00C55D17"/>
    <w:rsid w:val="00C87CC0"/>
    <w:rsid w:val="00C9104A"/>
    <w:rsid w:val="00CA1236"/>
    <w:rsid w:val="00CB123A"/>
    <w:rsid w:val="00CB55A1"/>
    <w:rsid w:val="00CD1B00"/>
    <w:rsid w:val="00CF0F52"/>
    <w:rsid w:val="00D40B66"/>
    <w:rsid w:val="00D8693F"/>
    <w:rsid w:val="00D872D4"/>
    <w:rsid w:val="00DD184B"/>
    <w:rsid w:val="00E14165"/>
    <w:rsid w:val="00E465BC"/>
    <w:rsid w:val="00E8068E"/>
    <w:rsid w:val="00EA7B17"/>
    <w:rsid w:val="00EC4762"/>
    <w:rsid w:val="00F46E80"/>
    <w:rsid w:val="00F632E3"/>
    <w:rsid w:val="00F70F23"/>
    <w:rsid w:val="00F94480"/>
    <w:rsid w:val="00FA444C"/>
    <w:rsid w:val="00FA5037"/>
    <w:rsid w:val="00FC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6969"/>
  <w15:chartTrackingRefBased/>
  <w15:docId w15:val="{3D9EC086-3FFE-40E5-8719-B81F66343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13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3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5706B"/>
    <w:pPr>
      <w:spacing w:after="200" w:line="240" w:lineRule="auto"/>
      <w:jc w:val="center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813F7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13F7"/>
    <w:rPr>
      <w:rFonts w:asciiTheme="majorHAnsi" w:eastAsiaTheme="majorEastAsia" w:hAnsiTheme="majorHAnsi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7906B9"/>
    <w:pPr>
      <w:ind w:left="720"/>
      <w:contextualSpacing/>
    </w:pPr>
  </w:style>
  <w:style w:type="table" w:styleId="TableGrid">
    <w:name w:val="Table Grid"/>
    <w:basedOn w:val="TableNormal"/>
    <w:uiPriority w:val="39"/>
    <w:rsid w:val="00BE7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50CF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0C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CF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50A56"/>
    <w:rPr>
      <w:color w:val="808080"/>
    </w:rPr>
  </w:style>
  <w:style w:type="table" w:styleId="GridTable5Dark-Accent1">
    <w:name w:val="Grid Table 5 Dark Accent 1"/>
    <w:basedOn w:val="TableNormal"/>
    <w:uiPriority w:val="50"/>
    <w:rsid w:val="00B11A1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5">
    <w:name w:val="Grid Table 5 Dark Accent 5"/>
    <w:basedOn w:val="TableNormal"/>
    <w:uiPriority w:val="50"/>
    <w:rsid w:val="00B11A1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B11A1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DA2793BBD91459BF25DB6CE21E776" ma:contentTypeVersion="8" ma:contentTypeDescription="Create a new document." ma:contentTypeScope="" ma:versionID="83bacd06886d34bd4b0505a07ad9ec4a">
  <xsd:schema xmlns:xsd="http://www.w3.org/2001/XMLSchema" xmlns:xs="http://www.w3.org/2001/XMLSchema" xmlns:p="http://schemas.microsoft.com/office/2006/metadata/properties" xmlns:ns3="0d154b02-ce1e-43ae-bc42-a9f7759f30b6" targetNamespace="http://schemas.microsoft.com/office/2006/metadata/properties" ma:root="true" ma:fieldsID="bafbb9bc5b276b3121e8386ed0fae0ed" ns3:_="">
    <xsd:import namespace="0d154b02-ce1e-43ae-bc42-a9f7759f30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54b02-ce1e-43ae-bc42-a9f7759f30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DB8569-06A9-4411-A8F5-DC18E1189D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68D6A7-F1B9-4129-8163-D3ABAF2464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63CEE6-67BD-4957-86DB-75C2FCEED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54b02-ce1e-43ae-bc42-a9f7759f30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2</TotalTime>
  <Pages>1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hid Khalkhali</dc:creator>
  <cp:keywords/>
  <dc:description/>
  <cp:lastModifiedBy>Rob Louis Bara</cp:lastModifiedBy>
  <cp:revision>67</cp:revision>
  <dcterms:created xsi:type="dcterms:W3CDTF">2021-05-14T18:40:00Z</dcterms:created>
  <dcterms:modified xsi:type="dcterms:W3CDTF">2021-09-27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DA2793BBD91459BF25DB6CE21E776</vt:lpwstr>
  </property>
</Properties>
</file>